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FD995" w14:textId="0D6664A7" w:rsidR="00830EE7" w:rsidRPr="005D1533" w:rsidRDefault="00830EE7" w:rsidP="00830EE7">
      <w:pPr>
        <w:adjustRightInd w:val="0"/>
        <w:snapToGrid w:val="0"/>
        <w:spacing w:beforeLines="150" w:before="468" w:line="408" w:lineRule="auto"/>
        <w:jc w:val="center"/>
        <w:rPr>
          <w:rFonts w:ascii="Times New Roman" w:eastAsia="黑体" w:hAnsi="Times New Roman" w:cs="Times New Roman"/>
          <w:b/>
          <w:sz w:val="28"/>
          <w:szCs w:val="28"/>
        </w:rPr>
      </w:pPr>
      <w:r w:rsidRPr="005D1533">
        <w:rPr>
          <w:rFonts w:ascii="Times New Roman" w:eastAsia="黑体" w:hAnsi="Times New Roman" w:cs="Times New Roman" w:hint="eastAsia"/>
          <w:b/>
          <w:sz w:val="28"/>
          <w:szCs w:val="28"/>
        </w:rPr>
        <w:t>第十</w:t>
      </w:r>
      <w:r w:rsidR="00A34B9A">
        <w:rPr>
          <w:rFonts w:ascii="Times New Roman" w:eastAsia="黑体" w:hAnsi="Times New Roman" w:cs="Times New Roman" w:hint="eastAsia"/>
          <w:b/>
          <w:sz w:val="28"/>
          <w:szCs w:val="28"/>
        </w:rPr>
        <w:t>三</w:t>
      </w:r>
      <w:r w:rsidRPr="005D1533">
        <w:rPr>
          <w:rFonts w:ascii="Times New Roman" w:eastAsia="黑体" w:hAnsi="Times New Roman" w:cs="Times New Roman" w:hint="eastAsia"/>
          <w:b/>
          <w:sz w:val="28"/>
          <w:szCs w:val="28"/>
        </w:rPr>
        <w:t>届“天然产物全合成－青年学术研讨会”</w:t>
      </w:r>
      <w:r w:rsidRPr="005D1533">
        <w:rPr>
          <w:rFonts w:ascii="Times New Roman" w:eastAsia="黑体" w:hAnsi="Times New Roman" w:cs="Times New Roman"/>
          <w:b/>
          <w:sz w:val="28"/>
          <w:szCs w:val="28"/>
        </w:rPr>
        <w:t>回执单</w:t>
      </w:r>
    </w:p>
    <w:tbl>
      <w:tblPr>
        <w:tblpPr w:leftFromText="180" w:rightFromText="180" w:vertAnchor="page" w:horzAnchor="margin" w:tblpY="2892"/>
        <w:tblW w:w="48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57"/>
        <w:gridCol w:w="2373"/>
        <w:gridCol w:w="2486"/>
        <w:gridCol w:w="2535"/>
      </w:tblGrid>
      <w:tr w:rsidR="00830EE7" w:rsidRPr="005D1533" w14:paraId="64BB415E" w14:textId="77777777" w:rsidTr="003356C8">
        <w:trPr>
          <w:trHeight w:val="510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F3FC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姓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 xml:space="preserve">    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名</w:t>
            </w:r>
          </w:p>
        </w:tc>
        <w:tc>
          <w:tcPr>
            <w:tcW w:w="1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9ECFA2" w14:textId="2C300441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903F76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手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 xml:space="preserve"> 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机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 xml:space="preserve"> 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号</w:t>
            </w: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DF61E5" w14:textId="4920042F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830EE7" w:rsidRPr="005D1533" w14:paraId="7CD8B293" w14:textId="77777777" w:rsidTr="003356C8">
        <w:trPr>
          <w:trHeight w:val="510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8F4F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工作单位</w:t>
            </w:r>
          </w:p>
        </w:tc>
        <w:tc>
          <w:tcPr>
            <w:tcW w:w="1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D1B393" w14:textId="6F500F8E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FE2DB35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bCs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bCs/>
                <w:sz w:val="28"/>
              </w:rPr>
              <w:t>E-mail</w:t>
            </w: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003AB3" w14:textId="6C4D5F5B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830EE7" w:rsidRPr="005D1533" w14:paraId="37A2C46D" w14:textId="77777777" w:rsidTr="003356C8">
        <w:trPr>
          <w:trHeight w:val="510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B188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身份证号</w:t>
            </w:r>
          </w:p>
        </w:tc>
        <w:tc>
          <w:tcPr>
            <w:tcW w:w="391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727942" w14:textId="6D71B132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830EE7" w:rsidRPr="005D1533" w14:paraId="78FE762F" w14:textId="77777777" w:rsidTr="003356C8">
        <w:trPr>
          <w:trHeight w:val="1068"/>
        </w:trPr>
        <w:tc>
          <w:tcPr>
            <w:tcW w:w="1085" w:type="pct"/>
            <w:tcBorders>
              <w:top w:val="single" w:sz="4" w:space="0" w:color="auto"/>
              <w:right w:val="single" w:sz="4" w:space="0" w:color="auto"/>
            </w:tcBorders>
          </w:tcPr>
          <w:p w14:paraId="7A564F5A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银行账号</w:t>
            </w:r>
          </w:p>
          <w:p w14:paraId="5C2F3404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开户行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/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支行</w:t>
            </w:r>
          </w:p>
        </w:tc>
        <w:tc>
          <w:tcPr>
            <w:tcW w:w="3915" w:type="pct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19EB7544" w14:textId="3DA7B9AF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D04AA9" w:rsidRPr="005D1533" w14:paraId="3E87BF27" w14:textId="77777777" w:rsidTr="003356C8">
        <w:trPr>
          <w:trHeight w:val="1068"/>
        </w:trPr>
        <w:tc>
          <w:tcPr>
            <w:tcW w:w="1085" w:type="pct"/>
            <w:tcBorders>
              <w:top w:val="single" w:sz="4" w:space="0" w:color="auto"/>
              <w:right w:val="single" w:sz="4" w:space="0" w:color="auto"/>
            </w:tcBorders>
          </w:tcPr>
          <w:p w14:paraId="7C19F561" w14:textId="0FF3C5B5" w:rsidR="00D04AA9" w:rsidRDefault="00906684" w:rsidP="00D04AA9">
            <w:pPr>
              <w:spacing w:after="0" w:line="24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同行</w:t>
            </w:r>
            <w:r w:rsidR="00D04AA9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人姓名</w:t>
            </w:r>
          </w:p>
          <w:p w14:paraId="4FB453D4" w14:textId="5D3934BD" w:rsidR="00D04AA9" w:rsidRPr="005D1533" w:rsidRDefault="00D04AA9" w:rsidP="00D04AA9">
            <w:pPr>
              <w:spacing w:after="0" w:line="24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(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参会学生等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)</w:t>
            </w:r>
          </w:p>
        </w:tc>
        <w:tc>
          <w:tcPr>
            <w:tcW w:w="3915" w:type="pct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5400D211" w14:textId="668B456A" w:rsidR="00D04AA9" w:rsidRPr="005D1533" w:rsidRDefault="00D04AA9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830EE7" w:rsidRPr="005D1533" w14:paraId="5C6B0CA1" w14:textId="77777777" w:rsidTr="003356C8">
        <w:trPr>
          <w:trHeight w:val="510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EA06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抵达时间</w:t>
            </w:r>
          </w:p>
        </w:tc>
        <w:tc>
          <w:tcPr>
            <w:tcW w:w="1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D93F" w14:textId="07F2E15B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2365" w14:textId="0ECE12AF" w:rsidR="00830EE7" w:rsidRPr="005D1533" w:rsidRDefault="00830EE7" w:rsidP="00271664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航班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/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车次</w:t>
            </w: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5FCDE8" w14:textId="0BBC1E7A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830EE7" w:rsidRPr="005D1533" w14:paraId="0FA0A0CE" w14:textId="77777777" w:rsidTr="003356C8">
        <w:trPr>
          <w:trHeight w:val="510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640B" w14:textId="77777777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离会时间</w:t>
            </w:r>
          </w:p>
        </w:tc>
        <w:tc>
          <w:tcPr>
            <w:tcW w:w="1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AAE86" w14:textId="0B4B6C7B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0AD3" w14:textId="6C9A6B47" w:rsidR="00830EE7" w:rsidRPr="005D1533" w:rsidRDefault="00830EE7" w:rsidP="00271664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航班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/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车次</w:t>
            </w: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79E059" w14:textId="4AE9ED8F" w:rsidR="00830EE7" w:rsidRPr="005D1533" w:rsidRDefault="00830EE7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</w:p>
        </w:tc>
      </w:tr>
      <w:tr w:rsidR="00830EE7" w:rsidRPr="005D1533" w14:paraId="2C551E8E" w14:textId="77777777" w:rsidTr="003356C8">
        <w:trPr>
          <w:trHeight w:val="51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045AEF1" w14:textId="6A34D8FC" w:rsidR="00830EE7" w:rsidRPr="005D1533" w:rsidRDefault="00830EE7" w:rsidP="003356C8">
            <w:pPr>
              <w:spacing w:line="360" w:lineRule="auto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>住宿</w:t>
            </w:r>
            <w:r w:rsidR="002B2EA2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需求</w:t>
            </w:r>
            <w:r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>（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如</w:t>
            </w:r>
            <w:r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>无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须会务</w:t>
            </w:r>
            <w:r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>预订</w:t>
            </w:r>
            <w:r w:rsidR="00364ECC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，</w:t>
            </w:r>
            <w:r w:rsidR="00654E0C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或</w:t>
            </w:r>
            <w:r w:rsidR="00364ECC"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有其他需求</w:t>
            </w:r>
            <w:r w:rsidR="00364ECC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，</w:t>
            </w:r>
            <w:r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>请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备注说明</w:t>
            </w:r>
            <w:r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>）</w:t>
            </w:r>
          </w:p>
        </w:tc>
      </w:tr>
      <w:tr w:rsidR="00D47A84" w:rsidRPr="00F07B19" w14:paraId="4BB33668" w14:textId="77777777" w:rsidTr="00D47A84">
        <w:trPr>
          <w:trHeight w:val="510"/>
        </w:trPr>
        <w:tc>
          <w:tcPr>
            <w:tcW w:w="1115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46905" w14:textId="5EAA7A0A" w:rsidR="00D47A84" w:rsidRPr="005D1533" w:rsidRDefault="00D47A84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参会教师</w:t>
            </w:r>
          </w:p>
        </w:tc>
        <w:tc>
          <w:tcPr>
            <w:tcW w:w="38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5E1E0B" w14:textId="678D62E1" w:rsidR="00D47A84" w:rsidRPr="005D1533" w:rsidRDefault="00D47A84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标准大床房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(  )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间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；标准双床房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(  )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间</w:t>
            </w:r>
          </w:p>
        </w:tc>
      </w:tr>
      <w:tr w:rsidR="00D47A84" w:rsidRPr="00F07B19" w14:paraId="015859B4" w14:textId="77777777" w:rsidTr="00D47A84">
        <w:trPr>
          <w:trHeight w:val="510"/>
        </w:trPr>
        <w:tc>
          <w:tcPr>
            <w:tcW w:w="1115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858C8" w14:textId="3D2E49EE" w:rsidR="00D47A84" w:rsidRDefault="00D47A84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参会学生</w:t>
            </w:r>
          </w:p>
        </w:tc>
        <w:tc>
          <w:tcPr>
            <w:tcW w:w="38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E2941A" w14:textId="6AAC0282" w:rsidR="00D47A84" w:rsidRPr="005D1533" w:rsidRDefault="00D47A84" w:rsidP="003356C8">
            <w:pPr>
              <w:spacing w:line="360" w:lineRule="auto"/>
              <w:jc w:val="center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标准大床房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(  )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间</w:t>
            </w: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；标准双床房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(  )</w:t>
            </w:r>
            <w:r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间</w:t>
            </w:r>
          </w:p>
        </w:tc>
      </w:tr>
      <w:tr w:rsidR="00830EE7" w:rsidRPr="005D1533" w14:paraId="346CAB1C" w14:textId="77777777" w:rsidTr="003356C8">
        <w:trPr>
          <w:trHeight w:val="51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53B0647" w14:textId="041ABC40" w:rsidR="00830EE7" w:rsidRPr="005D1533" w:rsidRDefault="00830EE7" w:rsidP="003356C8">
            <w:pPr>
              <w:spacing w:line="360" w:lineRule="auto"/>
              <w:rPr>
                <w:rFonts w:ascii="Times" w:eastAsia="宋体" w:hAnsi="Times" w:cs="Times New Roman"/>
                <w:kern w:val="0"/>
                <w:sz w:val="28"/>
                <w:szCs w:val="28"/>
              </w:rPr>
            </w:pPr>
            <w:r w:rsidRPr="005D1533">
              <w:rPr>
                <w:rFonts w:ascii="Times" w:eastAsia="宋体" w:hAnsi="Times" w:cs="Times New Roman" w:hint="eastAsia"/>
                <w:kern w:val="0"/>
                <w:sz w:val="28"/>
                <w:szCs w:val="28"/>
              </w:rPr>
              <w:t>备注：</w:t>
            </w:r>
            <w:r w:rsidR="007A4273" w:rsidRPr="005D1533">
              <w:rPr>
                <w:rFonts w:ascii="Times" w:eastAsia="宋体" w:hAnsi="Times" w:cs="Times New Roman"/>
                <w:kern w:val="0"/>
                <w:sz w:val="28"/>
                <w:szCs w:val="28"/>
              </w:rPr>
              <w:t xml:space="preserve"> </w:t>
            </w:r>
          </w:p>
        </w:tc>
      </w:tr>
    </w:tbl>
    <w:p w14:paraId="47ED186E" w14:textId="77777777" w:rsidR="00830EE7" w:rsidRPr="005D1533" w:rsidRDefault="00830EE7" w:rsidP="00830EE7">
      <w:pPr>
        <w:rPr>
          <w:rFonts w:ascii="Calibri" w:eastAsia="宋体" w:hAnsi="Calibri" w:cs="Times New Roman"/>
        </w:rPr>
      </w:pPr>
    </w:p>
    <w:p w14:paraId="6DCF03D5" w14:textId="620EA7CC" w:rsidR="00830EE7" w:rsidRPr="005C1C65" w:rsidRDefault="001257CD" w:rsidP="00830EE7">
      <w:pPr>
        <w:rPr>
          <w:rFonts w:ascii="Times" w:eastAsia="宋体" w:hAnsi="Times" w:cs="Times New Roman"/>
          <w:kern w:val="0"/>
          <w:sz w:val="28"/>
          <w:szCs w:val="28"/>
        </w:rPr>
      </w:pPr>
      <w:r w:rsidRPr="005C1C65">
        <w:rPr>
          <w:rFonts w:ascii="Times" w:eastAsia="宋体" w:hAnsi="Times" w:cs="Times New Roman" w:hint="eastAsia"/>
          <w:kern w:val="0"/>
          <w:sz w:val="28"/>
          <w:szCs w:val="28"/>
        </w:rPr>
        <w:t>住宿说明：会务组将优先安排参会教师就住</w:t>
      </w:r>
      <w:r w:rsidR="00E37AD2">
        <w:rPr>
          <w:rFonts w:ascii="Times" w:eastAsia="宋体" w:hAnsi="Times" w:cs="Times New Roman" w:hint="eastAsia"/>
          <w:kern w:val="0"/>
          <w:sz w:val="28"/>
          <w:szCs w:val="28"/>
        </w:rPr>
        <w:t>青岛颐海花园酒店五四广场店</w:t>
      </w:r>
      <w:r w:rsidRPr="005C1C65">
        <w:rPr>
          <w:rFonts w:ascii="Times" w:eastAsia="宋体" w:hAnsi="Times" w:cs="Times New Roman" w:hint="eastAsia"/>
          <w:kern w:val="0"/>
          <w:sz w:val="28"/>
          <w:szCs w:val="28"/>
        </w:rPr>
        <w:t>（约</w:t>
      </w:r>
      <w:r w:rsidR="00E37AD2">
        <w:rPr>
          <w:rFonts w:ascii="Times" w:eastAsia="宋体" w:hAnsi="Times" w:cs="Times New Roman" w:hint="eastAsia"/>
          <w:kern w:val="0"/>
          <w:sz w:val="28"/>
          <w:szCs w:val="28"/>
        </w:rPr>
        <w:t>55</w:t>
      </w:r>
      <w:r w:rsidRPr="005C1C65">
        <w:rPr>
          <w:rFonts w:ascii="Times" w:eastAsia="宋体" w:hAnsi="Times" w:cs="Times New Roman" w:hint="eastAsia"/>
          <w:kern w:val="0"/>
          <w:sz w:val="28"/>
          <w:szCs w:val="28"/>
        </w:rPr>
        <w:t>0</w:t>
      </w:r>
      <w:r w:rsidRPr="005C1C65">
        <w:rPr>
          <w:rFonts w:ascii="Times" w:eastAsia="宋体" w:hAnsi="Times" w:cs="Times New Roman" w:hint="eastAsia"/>
          <w:kern w:val="0"/>
          <w:sz w:val="28"/>
          <w:szCs w:val="28"/>
        </w:rPr>
        <w:t>元</w:t>
      </w:r>
      <w:r w:rsidRPr="005C1C65">
        <w:rPr>
          <w:rFonts w:ascii="Times" w:eastAsia="宋体" w:hAnsi="Times" w:cs="Times New Roman" w:hint="eastAsia"/>
          <w:kern w:val="0"/>
          <w:sz w:val="28"/>
          <w:szCs w:val="28"/>
        </w:rPr>
        <w:t>/</w:t>
      </w:r>
      <w:r w:rsidRPr="005C1C65">
        <w:rPr>
          <w:rFonts w:ascii="Times" w:eastAsia="宋体" w:hAnsi="Times" w:cs="Times New Roman" w:hint="eastAsia"/>
          <w:kern w:val="0"/>
          <w:sz w:val="28"/>
          <w:szCs w:val="28"/>
        </w:rPr>
        <w:t>间）。</w:t>
      </w:r>
    </w:p>
    <w:p w14:paraId="695E72BE" w14:textId="1662DDA1" w:rsidR="00E536D5" w:rsidRPr="00830EE7" w:rsidRDefault="00E536D5" w:rsidP="00830EE7">
      <w:pPr>
        <w:rPr>
          <w:rFonts w:hint="eastAsia"/>
        </w:rPr>
      </w:pPr>
    </w:p>
    <w:sectPr w:rsidR="00E536D5" w:rsidRPr="00830EE7" w:rsidSect="00BB413E">
      <w:headerReference w:type="default" r:id="rId8"/>
      <w:pgSz w:w="11906" w:h="16838"/>
      <w:pgMar w:top="1440" w:right="1080" w:bottom="1440" w:left="1080" w:header="283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CD9AF0" w14:textId="77777777" w:rsidR="00BA6D5F" w:rsidRDefault="00BA6D5F" w:rsidP="00E536D5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70218573" w14:textId="77777777" w:rsidR="00BA6D5F" w:rsidRDefault="00BA6D5F" w:rsidP="00E536D5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E89C0A" w14:textId="77777777" w:rsidR="00BA6D5F" w:rsidRDefault="00BA6D5F" w:rsidP="00E536D5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022CCBC3" w14:textId="77777777" w:rsidR="00BA6D5F" w:rsidRDefault="00BA6D5F" w:rsidP="00E536D5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9A512" w14:textId="6850EE7E" w:rsidR="00A34B9A" w:rsidRPr="00A34B9A" w:rsidRDefault="00A34B9A" w:rsidP="00A34B9A">
    <w:pPr>
      <w:pStyle w:val="ae"/>
      <w:spacing w:after="120"/>
    </w:pPr>
    <w:r w:rsidRPr="00A34B9A">
      <w:rPr>
        <w:rFonts w:hint="eastAsia"/>
      </w:rPr>
      <w:drawing>
        <wp:inline distT="0" distB="0" distL="0" distR="0" wp14:anchorId="4C4CF396" wp14:editId="7F55D14F">
          <wp:extent cx="6189164" cy="738505"/>
          <wp:effectExtent l="0" t="0" r="2540" b="4445"/>
          <wp:docPr id="1766797641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8054" cy="75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902670"/>
    <w:multiLevelType w:val="hybridMultilevel"/>
    <w:tmpl w:val="9452B3E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34237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zU3sTS3MDazMDFX0lEKTi0uzszPAykwtKgFAD4VlxQtAAAA"/>
  </w:docVars>
  <w:rsids>
    <w:rsidRoot w:val="00E536D5"/>
    <w:rsid w:val="0000461A"/>
    <w:rsid w:val="00006D89"/>
    <w:rsid w:val="000555B8"/>
    <w:rsid w:val="00062293"/>
    <w:rsid w:val="00067B71"/>
    <w:rsid w:val="00067C64"/>
    <w:rsid w:val="00076A5D"/>
    <w:rsid w:val="000952BC"/>
    <w:rsid w:val="0009578F"/>
    <w:rsid w:val="00097B39"/>
    <w:rsid w:val="000A5816"/>
    <w:rsid w:val="000B2833"/>
    <w:rsid w:val="000B7E20"/>
    <w:rsid w:val="000E576A"/>
    <w:rsid w:val="001016BF"/>
    <w:rsid w:val="00105ADC"/>
    <w:rsid w:val="00106F28"/>
    <w:rsid w:val="001257CD"/>
    <w:rsid w:val="00133B38"/>
    <w:rsid w:val="00151FBC"/>
    <w:rsid w:val="00157C35"/>
    <w:rsid w:val="001661E0"/>
    <w:rsid w:val="00192640"/>
    <w:rsid w:val="001C051C"/>
    <w:rsid w:val="001C51D7"/>
    <w:rsid w:val="001E57A8"/>
    <w:rsid w:val="001F2168"/>
    <w:rsid w:val="001F3ED0"/>
    <w:rsid w:val="002034E8"/>
    <w:rsid w:val="002156BC"/>
    <w:rsid w:val="0023091A"/>
    <w:rsid w:val="00271664"/>
    <w:rsid w:val="002719E3"/>
    <w:rsid w:val="00282232"/>
    <w:rsid w:val="002865E5"/>
    <w:rsid w:val="00287173"/>
    <w:rsid w:val="0028790D"/>
    <w:rsid w:val="0029007A"/>
    <w:rsid w:val="002A3CFF"/>
    <w:rsid w:val="002B19A3"/>
    <w:rsid w:val="002B280F"/>
    <w:rsid w:val="002B2EA2"/>
    <w:rsid w:val="002B3C11"/>
    <w:rsid w:val="002B4262"/>
    <w:rsid w:val="002F2427"/>
    <w:rsid w:val="002F473D"/>
    <w:rsid w:val="00321995"/>
    <w:rsid w:val="00327F5C"/>
    <w:rsid w:val="00347B90"/>
    <w:rsid w:val="00357315"/>
    <w:rsid w:val="00364ECC"/>
    <w:rsid w:val="00371F03"/>
    <w:rsid w:val="00376DA9"/>
    <w:rsid w:val="00382EC4"/>
    <w:rsid w:val="003A0912"/>
    <w:rsid w:val="003A1FAA"/>
    <w:rsid w:val="003A4CF6"/>
    <w:rsid w:val="003B5C8F"/>
    <w:rsid w:val="003B5DAC"/>
    <w:rsid w:val="003D7609"/>
    <w:rsid w:val="003E098B"/>
    <w:rsid w:val="003E5D74"/>
    <w:rsid w:val="003E5DBC"/>
    <w:rsid w:val="003E63D2"/>
    <w:rsid w:val="003F10D7"/>
    <w:rsid w:val="003F4058"/>
    <w:rsid w:val="00417C17"/>
    <w:rsid w:val="00417DDE"/>
    <w:rsid w:val="004254F9"/>
    <w:rsid w:val="00435FE2"/>
    <w:rsid w:val="00446897"/>
    <w:rsid w:val="004541C8"/>
    <w:rsid w:val="00465000"/>
    <w:rsid w:val="00484557"/>
    <w:rsid w:val="004853EA"/>
    <w:rsid w:val="004A5E7B"/>
    <w:rsid w:val="004C580E"/>
    <w:rsid w:val="004C63F9"/>
    <w:rsid w:val="004E6AAE"/>
    <w:rsid w:val="004F62F6"/>
    <w:rsid w:val="005054E3"/>
    <w:rsid w:val="0051103C"/>
    <w:rsid w:val="00515784"/>
    <w:rsid w:val="0052053C"/>
    <w:rsid w:val="0052084A"/>
    <w:rsid w:val="00532583"/>
    <w:rsid w:val="00535554"/>
    <w:rsid w:val="00545B93"/>
    <w:rsid w:val="005551C0"/>
    <w:rsid w:val="005642B4"/>
    <w:rsid w:val="00573812"/>
    <w:rsid w:val="00575EB0"/>
    <w:rsid w:val="00590370"/>
    <w:rsid w:val="00590F55"/>
    <w:rsid w:val="005A3B1A"/>
    <w:rsid w:val="005C1C65"/>
    <w:rsid w:val="005D2E81"/>
    <w:rsid w:val="005D529D"/>
    <w:rsid w:val="005F2A58"/>
    <w:rsid w:val="005F6A2A"/>
    <w:rsid w:val="005F7CFA"/>
    <w:rsid w:val="006268A1"/>
    <w:rsid w:val="00630F37"/>
    <w:rsid w:val="00636851"/>
    <w:rsid w:val="00654E0C"/>
    <w:rsid w:val="00656F28"/>
    <w:rsid w:val="00662D80"/>
    <w:rsid w:val="00673532"/>
    <w:rsid w:val="00674B06"/>
    <w:rsid w:val="00691F09"/>
    <w:rsid w:val="006A2BEB"/>
    <w:rsid w:val="006B0FA9"/>
    <w:rsid w:val="006B690A"/>
    <w:rsid w:val="006C732B"/>
    <w:rsid w:val="006E77DA"/>
    <w:rsid w:val="007136EF"/>
    <w:rsid w:val="00715258"/>
    <w:rsid w:val="00724F64"/>
    <w:rsid w:val="00730D87"/>
    <w:rsid w:val="00732BDF"/>
    <w:rsid w:val="00741600"/>
    <w:rsid w:val="00752B17"/>
    <w:rsid w:val="0077085E"/>
    <w:rsid w:val="0077461A"/>
    <w:rsid w:val="007A0344"/>
    <w:rsid w:val="007A4273"/>
    <w:rsid w:val="007A5724"/>
    <w:rsid w:val="007A681A"/>
    <w:rsid w:val="007C5E5F"/>
    <w:rsid w:val="007D61FD"/>
    <w:rsid w:val="00817731"/>
    <w:rsid w:val="008237CC"/>
    <w:rsid w:val="008306BC"/>
    <w:rsid w:val="00830EE7"/>
    <w:rsid w:val="008310DB"/>
    <w:rsid w:val="0083111B"/>
    <w:rsid w:val="00833309"/>
    <w:rsid w:val="008365A0"/>
    <w:rsid w:val="00837FED"/>
    <w:rsid w:val="00846ED7"/>
    <w:rsid w:val="00847ACA"/>
    <w:rsid w:val="00853082"/>
    <w:rsid w:val="00860A2F"/>
    <w:rsid w:val="008628CC"/>
    <w:rsid w:val="00870AAB"/>
    <w:rsid w:val="008720A8"/>
    <w:rsid w:val="00880702"/>
    <w:rsid w:val="00882CF8"/>
    <w:rsid w:val="00886A1D"/>
    <w:rsid w:val="008904FC"/>
    <w:rsid w:val="008C5CFC"/>
    <w:rsid w:val="008C60CE"/>
    <w:rsid w:val="008D23F6"/>
    <w:rsid w:val="00903611"/>
    <w:rsid w:val="00906684"/>
    <w:rsid w:val="009179E3"/>
    <w:rsid w:val="009B441A"/>
    <w:rsid w:val="009C007F"/>
    <w:rsid w:val="009D0C1E"/>
    <w:rsid w:val="009D4523"/>
    <w:rsid w:val="009E2958"/>
    <w:rsid w:val="009E4488"/>
    <w:rsid w:val="00A11910"/>
    <w:rsid w:val="00A204D4"/>
    <w:rsid w:val="00A22CD5"/>
    <w:rsid w:val="00A34B9A"/>
    <w:rsid w:val="00A40528"/>
    <w:rsid w:val="00A567BB"/>
    <w:rsid w:val="00A60CBE"/>
    <w:rsid w:val="00A905CC"/>
    <w:rsid w:val="00AC1A26"/>
    <w:rsid w:val="00AE13FF"/>
    <w:rsid w:val="00AF6405"/>
    <w:rsid w:val="00B2242D"/>
    <w:rsid w:val="00B267C7"/>
    <w:rsid w:val="00B5463D"/>
    <w:rsid w:val="00B638B0"/>
    <w:rsid w:val="00B65E13"/>
    <w:rsid w:val="00B74186"/>
    <w:rsid w:val="00B87D87"/>
    <w:rsid w:val="00B87DC2"/>
    <w:rsid w:val="00BA47AB"/>
    <w:rsid w:val="00BA6D5F"/>
    <w:rsid w:val="00BB413E"/>
    <w:rsid w:val="00BB73AB"/>
    <w:rsid w:val="00BD642E"/>
    <w:rsid w:val="00BE4A09"/>
    <w:rsid w:val="00C02AB6"/>
    <w:rsid w:val="00C131C0"/>
    <w:rsid w:val="00C166AB"/>
    <w:rsid w:val="00C20522"/>
    <w:rsid w:val="00C20EDE"/>
    <w:rsid w:val="00C235F2"/>
    <w:rsid w:val="00C27E42"/>
    <w:rsid w:val="00C40611"/>
    <w:rsid w:val="00C5194E"/>
    <w:rsid w:val="00C6388B"/>
    <w:rsid w:val="00C8527B"/>
    <w:rsid w:val="00C93702"/>
    <w:rsid w:val="00C95E64"/>
    <w:rsid w:val="00C970BD"/>
    <w:rsid w:val="00CA5FAE"/>
    <w:rsid w:val="00CA64F5"/>
    <w:rsid w:val="00CC147B"/>
    <w:rsid w:val="00CD7476"/>
    <w:rsid w:val="00D04AA9"/>
    <w:rsid w:val="00D2340B"/>
    <w:rsid w:val="00D306E0"/>
    <w:rsid w:val="00D45E5E"/>
    <w:rsid w:val="00D47A84"/>
    <w:rsid w:val="00D53E84"/>
    <w:rsid w:val="00D56A8E"/>
    <w:rsid w:val="00D6006F"/>
    <w:rsid w:val="00D61712"/>
    <w:rsid w:val="00D62756"/>
    <w:rsid w:val="00D65E3A"/>
    <w:rsid w:val="00D66FB2"/>
    <w:rsid w:val="00D82C22"/>
    <w:rsid w:val="00D82F20"/>
    <w:rsid w:val="00DA48B4"/>
    <w:rsid w:val="00DB72AC"/>
    <w:rsid w:val="00DD29EA"/>
    <w:rsid w:val="00DE459F"/>
    <w:rsid w:val="00DE564A"/>
    <w:rsid w:val="00DE7652"/>
    <w:rsid w:val="00DF61EF"/>
    <w:rsid w:val="00E020E3"/>
    <w:rsid w:val="00E13E0C"/>
    <w:rsid w:val="00E27646"/>
    <w:rsid w:val="00E304D5"/>
    <w:rsid w:val="00E324CF"/>
    <w:rsid w:val="00E35AA3"/>
    <w:rsid w:val="00E37AD2"/>
    <w:rsid w:val="00E536D5"/>
    <w:rsid w:val="00E70282"/>
    <w:rsid w:val="00E72257"/>
    <w:rsid w:val="00E8619C"/>
    <w:rsid w:val="00EA7FB7"/>
    <w:rsid w:val="00EB5AC7"/>
    <w:rsid w:val="00EB5C47"/>
    <w:rsid w:val="00EE6657"/>
    <w:rsid w:val="00EF610A"/>
    <w:rsid w:val="00F00EF9"/>
    <w:rsid w:val="00F037D2"/>
    <w:rsid w:val="00F07B19"/>
    <w:rsid w:val="00F119FD"/>
    <w:rsid w:val="00F21E7C"/>
    <w:rsid w:val="00F3339A"/>
    <w:rsid w:val="00F33CF4"/>
    <w:rsid w:val="00F349F3"/>
    <w:rsid w:val="00F533D8"/>
    <w:rsid w:val="00F643B0"/>
    <w:rsid w:val="00F64BE7"/>
    <w:rsid w:val="00F73B32"/>
    <w:rsid w:val="00F81427"/>
    <w:rsid w:val="00FB6C10"/>
    <w:rsid w:val="00FC3F06"/>
    <w:rsid w:val="00FC4095"/>
    <w:rsid w:val="00FD12EE"/>
    <w:rsid w:val="00FD46A9"/>
    <w:rsid w:val="00FE684B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6D7CE"/>
  <w15:chartTrackingRefBased/>
  <w15:docId w15:val="{6667648A-311E-4F1C-B335-A330696C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103C"/>
    <w:pPr>
      <w:spacing w:line="259" w:lineRule="auto"/>
    </w:pPr>
    <w:rPr>
      <w:szCs w:val="22"/>
    </w:rPr>
  </w:style>
  <w:style w:type="paragraph" w:styleId="1">
    <w:name w:val="heading 1"/>
    <w:basedOn w:val="a"/>
    <w:next w:val="a"/>
    <w:link w:val="10"/>
    <w:uiPriority w:val="9"/>
    <w:qFormat/>
    <w:rsid w:val="00E536D5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36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536D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536D5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536D5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536D5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536D5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536D5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536D5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536D5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536D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536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536D5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536D5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E536D5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536D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536D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536D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536D5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E536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536D5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E536D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536D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E536D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536D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E536D5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536D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E536D5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E536D5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E536D5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E536D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E536D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E536D5"/>
    <w:rPr>
      <w:sz w:val="18"/>
      <w:szCs w:val="18"/>
    </w:rPr>
  </w:style>
  <w:style w:type="character" w:styleId="af2">
    <w:name w:val="Hyperlink"/>
    <w:basedOn w:val="a0"/>
    <w:uiPriority w:val="99"/>
    <w:unhideWhenUsed/>
    <w:rsid w:val="00AE13FF"/>
    <w:rPr>
      <w:color w:val="0563C1" w:themeColor="hyperlink"/>
      <w:u w:val="single"/>
    </w:rPr>
  </w:style>
  <w:style w:type="table" w:customStyle="1" w:styleId="TableGrid1">
    <w:name w:val="Table Grid1"/>
    <w:basedOn w:val="a1"/>
    <w:next w:val="af3"/>
    <w:uiPriority w:val="39"/>
    <w:unhideWhenUsed/>
    <w:rsid w:val="00AE13FF"/>
    <w:pPr>
      <w:spacing w:after="0" w:line="240" w:lineRule="auto"/>
    </w:pPr>
    <w:rPr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Table Grid"/>
    <w:basedOn w:val="a1"/>
    <w:uiPriority w:val="39"/>
    <w:rsid w:val="00AE1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Unresolved Mention"/>
    <w:basedOn w:val="a0"/>
    <w:uiPriority w:val="99"/>
    <w:semiHidden/>
    <w:unhideWhenUsed/>
    <w:rsid w:val="00573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722AE-4754-4652-9F20-EBF32A13F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</dc:creator>
  <cp:keywords/>
  <dc:description/>
  <cp:lastModifiedBy>peter perer</cp:lastModifiedBy>
  <cp:revision>3</cp:revision>
  <dcterms:created xsi:type="dcterms:W3CDTF">2026-02-08T02:14:00Z</dcterms:created>
  <dcterms:modified xsi:type="dcterms:W3CDTF">2026-02-08T02:16:00Z</dcterms:modified>
</cp:coreProperties>
</file>